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implicit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</m:oMath>
      <w:r>
        <w:t xml:space="preserve">Implicit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</m:oMath>
      <w:r>
        <w:t xml:space="preserve">Implicit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</m:oMath>
      <w:r>
        <w:t xml:space="preserve">Implicit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</m:oMath>
      <w:r>
        <w:t xml:space="preserve">Implicit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</m:oMath>
      <w:r>
        <w:t xml:space="preserve">Explicit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</m:oMath>
      <w:r>
        <w:t xml:space="preserve">Implicit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</m:sup>
            </m:sSup>
          </m:num>
          <m:den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t>y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>
              <m:t>y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t>y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  <m:r>
              <m:t>z</m:t>
            </m:r>
          </m:num>
          <m:den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z</m:t>
            </m:r>
          </m:num>
          <m:den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z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z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y</m:t>
            </m:r>
            <m:r>
              <m:t>z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y</m:t>
            </m:r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y</m:t>
            </m:r>
            <m:r>
              <m:t>x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y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t>y</m:t>
                </m:r>
                <m:r>
                  <m:t>z</m:t>
                </m:r>
              </m:e>
            </m:rad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t>y</m:t>
                </m:r>
                <m:r>
                  <m:t>z</m:t>
                </m:r>
              </m:e>
            </m:rad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t>y</m:t>
                </m:r>
                <m:r>
                  <m:t>z</m:t>
                </m:r>
              </m:e>
            </m:rad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t>y</m:t>
                </m:r>
                <m:r>
                  <m:t>z</m:t>
                </m:r>
              </m:e>
            </m:ra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implicit differentiation</dc:title>
  <dc:creator>Donald Campbell</dc:creator>
  <cp:keywords/>
  <dcterms:created xsi:type="dcterms:W3CDTF">2025-05-02T12:46:29Z</dcterms:created>
  <dcterms:modified xsi:type="dcterms:W3CDTF">2025-05-02T12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